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Ovie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vie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1 Sterling Road, Kenilworth, IL, USA Chicago, IL, USA 6008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ophiaoviedo21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0598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O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ol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3/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